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B06AC8" w14:textId="77777777" w:rsidR="00551067" w:rsidRDefault="00551067" w:rsidP="00551067"/>
    <w:p w14:paraId="4E1FA751" w14:textId="27CA5D35" w:rsidR="00875233" w:rsidRPr="00875233" w:rsidRDefault="0057512E" w:rsidP="0087523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CC8400- ANÁLISE DE RISCOS</w:t>
      </w:r>
    </w:p>
    <w:p w14:paraId="6248CAAB" w14:textId="50FA7460" w:rsidR="00551067" w:rsidRDefault="00551067" w:rsidP="00551067"/>
    <w:p w14:paraId="334F54BA" w14:textId="0BC876E0" w:rsidR="00875233" w:rsidRPr="00875233" w:rsidRDefault="0057512E" w:rsidP="0087523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RABALHO </w:t>
      </w:r>
    </w:p>
    <w:p w14:paraId="1D93DF69" w14:textId="77777777" w:rsidR="00551067" w:rsidRPr="00875233" w:rsidRDefault="00551067" w:rsidP="0087523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CEE7817" w14:textId="4C236610" w:rsidR="00551067" w:rsidRPr="0057512E" w:rsidRDefault="00875233" w:rsidP="0057512E">
      <w:pPr>
        <w:pStyle w:val="Pargrafoda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512E">
        <w:rPr>
          <w:rFonts w:ascii="Times New Roman" w:hAnsi="Times New Roman" w:cs="Times New Roman"/>
          <w:sz w:val="24"/>
          <w:szCs w:val="24"/>
        </w:rPr>
        <w:t xml:space="preserve">Selecione, ao seu </w:t>
      </w:r>
      <w:r w:rsidR="0057512E" w:rsidRPr="0057512E">
        <w:rPr>
          <w:rFonts w:ascii="Times New Roman" w:hAnsi="Times New Roman" w:cs="Times New Roman"/>
          <w:sz w:val="24"/>
          <w:szCs w:val="24"/>
        </w:rPr>
        <w:t>critério, entre cinco e dez ações listadas na Bolsa de Valores brasileira (Brasil, Bolsa, Balcão- B3), no sentido de analisar e indi</w:t>
      </w:r>
      <w:r w:rsidR="004877D5">
        <w:rPr>
          <w:rFonts w:ascii="Times New Roman" w:hAnsi="Times New Roman" w:cs="Times New Roman"/>
          <w:sz w:val="24"/>
          <w:szCs w:val="24"/>
        </w:rPr>
        <w:t>car portfólios de investimentos;</w:t>
      </w:r>
    </w:p>
    <w:p w14:paraId="75110E1D" w14:textId="504FD9FF" w:rsidR="0057512E" w:rsidRDefault="0057512E" w:rsidP="0057512E">
      <w:pPr>
        <w:pStyle w:val="Pargrafoda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 Relatório preenchido deve ser postado no ambiente </w:t>
      </w:r>
      <w:proofErr w:type="spellStart"/>
      <w:r>
        <w:rPr>
          <w:rFonts w:ascii="Times New Roman" w:hAnsi="Times New Roman" w:cs="Times New Roman"/>
          <w:sz w:val="24"/>
          <w:szCs w:val="24"/>
        </w:rPr>
        <w:t>edisciplin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deve contemplar os seguintes tópicos:</w:t>
      </w:r>
    </w:p>
    <w:p w14:paraId="226AE3D4" w14:textId="3DFCA3E5" w:rsidR="0057512E" w:rsidRDefault="0057512E" w:rsidP="0057512E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ário Executivo com as recomendações de investimentos;</w:t>
      </w:r>
    </w:p>
    <w:p w14:paraId="0CE1656C" w14:textId="7894F372" w:rsidR="0057512E" w:rsidRDefault="0057512E" w:rsidP="0057512E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eve descrição das empresas e ações escolhidas previamente </w:t>
      </w:r>
      <w:r w:rsidR="00442E2D">
        <w:rPr>
          <w:rFonts w:ascii="Times New Roman" w:hAnsi="Times New Roman" w:cs="Times New Roman"/>
          <w:sz w:val="24"/>
          <w:szCs w:val="24"/>
        </w:rPr>
        <w:t>para a análise;</w:t>
      </w:r>
    </w:p>
    <w:p w14:paraId="2099A596" w14:textId="7B9F9AEF" w:rsidR="00442E2D" w:rsidRDefault="00442E2D" w:rsidP="0057512E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álise de risco-retorno para cada um dos ativos analisados;</w:t>
      </w:r>
    </w:p>
    <w:p w14:paraId="213B98EF" w14:textId="38E8FCE8" w:rsidR="00442E2D" w:rsidRDefault="00442E2D" w:rsidP="0057512E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álise de portfólios (risco-retorno) considerando três perfis de aversão ao risco: i) </w:t>
      </w:r>
      <w:r w:rsidR="004877D5">
        <w:rPr>
          <w:rFonts w:ascii="Times New Roman" w:hAnsi="Times New Roman" w:cs="Times New Roman"/>
          <w:sz w:val="24"/>
          <w:szCs w:val="24"/>
        </w:rPr>
        <w:t xml:space="preserve">baixo; </w:t>
      </w:r>
      <w:proofErr w:type="spellStart"/>
      <w:r w:rsidR="004877D5">
        <w:rPr>
          <w:rFonts w:ascii="Times New Roman" w:hAnsi="Times New Roman" w:cs="Times New Roman"/>
          <w:sz w:val="24"/>
          <w:szCs w:val="24"/>
        </w:rPr>
        <w:t>ii</w:t>
      </w:r>
      <w:proofErr w:type="spellEnd"/>
      <w:r w:rsidR="004877D5">
        <w:rPr>
          <w:rFonts w:ascii="Times New Roman" w:hAnsi="Times New Roman" w:cs="Times New Roman"/>
          <w:sz w:val="24"/>
          <w:szCs w:val="24"/>
        </w:rPr>
        <w:t xml:space="preserve">) médio e </w:t>
      </w:r>
      <w:proofErr w:type="spellStart"/>
      <w:r w:rsidR="004877D5">
        <w:rPr>
          <w:rFonts w:ascii="Times New Roman" w:hAnsi="Times New Roman" w:cs="Times New Roman"/>
          <w:sz w:val="24"/>
          <w:szCs w:val="24"/>
        </w:rPr>
        <w:t>iii</w:t>
      </w:r>
      <w:proofErr w:type="spellEnd"/>
      <w:r w:rsidR="004877D5">
        <w:rPr>
          <w:rFonts w:ascii="Times New Roman" w:hAnsi="Times New Roman" w:cs="Times New Roman"/>
          <w:sz w:val="24"/>
          <w:szCs w:val="24"/>
        </w:rPr>
        <w:t>) elevado;</w:t>
      </w:r>
    </w:p>
    <w:p w14:paraId="4269DD97" w14:textId="69EDB434" w:rsidR="00442E2D" w:rsidRDefault="00442E2D" w:rsidP="0057512E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tras informações pertinentes à análise dos ativos individuais e portfólios, como o </w:t>
      </w:r>
      <w:proofErr w:type="spellStart"/>
      <w:r>
        <w:rPr>
          <w:rFonts w:ascii="Times New Roman" w:hAnsi="Times New Roman" w:cs="Times New Roman"/>
          <w:sz w:val="24"/>
          <w:szCs w:val="24"/>
        </w:rPr>
        <w:t>Val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is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VaR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5C5B9C69" w14:textId="60943253" w:rsidR="001B50EB" w:rsidRPr="001B50EB" w:rsidRDefault="001B50EB" w:rsidP="001B50EB">
      <w:pPr>
        <w:pStyle w:val="PargrafodaLista"/>
        <w:numPr>
          <w:ilvl w:val="0"/>
          <w:numId w:val="2"/>
        </w:numPr>
        <w:spacing w:after="200" w:line="276" w:lineRule="auto"/>
        <w:jc w:val="both"/>
        <w:rPr>
          <w:rFonts w:ascii="Arial" w:hAnsi="Arial" w:cs="Arial"/>
        </w:rPr>
      </w:pPr>
      <w:r w:rsidRPr="001B50EB">
        <w:rPr>
          <w:rFonts w:ascii="Arial" w:hAnsi="Arial" w:cs="Arial"/>
        </w:rPr>
        <w:t>Para responder às questões</w:t>
      </w:r>
      <w:r>
        <w:rPr>
          <w:rFonts w:ascii="Arial" w:hAnsi="Arial" w:cs="Arial"/>
        </w:rPr>
        <w:t xml:space="preserve"> propostas no trabalho</w:t>
      </w:r>
      <w:r w:rsidRPr="001B50EB">
        <w:rPr>
          <w:rFonts w:ascii="Arial" w:hAnsi="Arial" w:cs="Arial"/>
        </w:rPr>
        <w:t>, o aluno poderá utilizar diversas fontes para a coleta dos dados contábeis e de mercado, tais como:</w:t>
      </w:r>
    </w:p>
    <w:p w14:paraId="418C4E1F" w14:textId="77777777" w:rsidR="001B50EB" w:rsidRPr="00C11CC5" w:rsidRDefault="001B50EB" w:rsidP="001B50EB">
      <w:pPr>
        <w:pStyle w:val="PargrafodaLista"/>
        <w:numPr>
          <w:ilvl w:val="0"/>
          <w:numId w:val="5"/>
        </w:numPr>
        <w:spacing w:after="200" w:line="276" w:lineRule="auto"/>
        <w:jc w:val="both"/>
        <w:rPr>
          <w:rFonts w:ascii="Arial" w:hAnsi="Arial" w:cs="Arial"/>
        </w:rPr>
      </w:pPr>
      <w:r w:rsidRPr="00C11CC5">
        <w:rPr>
          <w:rFonts w:ascii="Arial" w:hAnsi="Arial" w:cs="Arial"/>
        </w:rPr>
        <w:t xml:space="preserve">Comissão de Valores Mobiliários (CVM): </w:t>
      </w:r>
      <w:hyperlink r:id="rId8" w:history="1">
        <w:r w:rsidRPr="00C11CC5">
          <w:rPr>
            <w:rStyle w:val="Hyperlink"/>
            <w:rFonts w:ascii="Arial" w:hAnsi="Arial" w:cs="Arial"/>
          </w:rPr>
          <w:t>www.cvm.gov.br</w:t>
        </w:r>
      </w:hyperlink>
    </w:p>
    <w:p w14:paraId="3E9DDD45" w14:textId="77777777" w:rsidR="001B50EB" w:rsidRPr="00C11CC5" w:rsidRDefault="001B50EB" w:rsidP="001B50EB">
      <w:pPr>
        <w:pStyle w:val="PargrafodaLista"/>
        <w:numPr>
          <w:ilvl w:val="0"/>
          <w:numId w:val="5"/>
        </w:numPr>
        <w:spacing w:after="200" w:line="276" w:lineRule="auto"/>
        <w:jc w:val="both"/>
        <w:rPr>
          <w:rFonts w:ascii="Arial" w:hAnsi="Arial" w:cs="Arial"/>
        </w:rPr>
      </w:pPr>
      <w:r w:rsidRPr="00C11CC5">
        <w:rPr>
          <w:rFonts w:ascii="Arial" w:hAnsi="Arial" w:cs="Arial"/>
        </w:rPr>
        <w:t xml:space="preserve">Bolsa de Valores Brasileira (Brasil, Bolsa, Balcão- B3): </w:t>
      </w:r>
      <w:hyperlink r:id="rId9" w:history="1">
        <w:r w:rsidRPr="00C11CC5">
          <w:rPr>
            <w:rStyle w:val="Hyperlink"/>
            <w:rFonts w:ascii="Arial" w:hAnsi="Arial" w:cs="Arial"/>
          </w:rPr>
          <w:t>www.b3.com.br</w:t>
        </w:r>
      </w:hyperlink>
    </w:p>
    <w:p w14:paraId="493E6A05" w14:textId="77777777" w:rsidR="001B50EB" w:rsidRPr="00C11CC5" w:rsidRDefault="001B50EB" w:rsidP="001B50EB">
      <w:pPr>
        <w:pStyle w:val="PargrafodaLista"/>
        <w:numPr>
          <w:ilvl w:val="0"/>
          <w:numId w:val="5"/>
        </w:numPr>
        <w:spacing w:after="200" w:line="276" w:lineRule="auto"/>
        <w:jc w:val="both"/>
        <w:rPr>
          <w:rFonts w:ascii="Arial" w:hAnsi="Arial" w:cs="Arial"/>
        </w:rPr>
      </w:pPr>
      <w:r w:rsidRPr="00C11CC5">
        <w:rPr>
          <w:rFonts w:ascii="Arial" w:hAnsi="Arial" w:cs="Arial"/>
        </w:rPr>
        <w:t>Endereço eletrônico da</w:t>
      </w:r>
      <w:r>
        <w:rPr>
          <w:rFonts w:ascii="Arial" w:hAnsi="Arial" w:cs="Arial"/>
        </w:rPr>
        <w:t>s</w:t>
      </w:r>
      <w:r w:rsidRPr="00C11CC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ompanhias</w:t>
      </w:r>
      <w:r w:rsidRPr="00C11CC5">
        <w:rPr>
          <w:rFonts w:ascii="Arial" w:hAnsi="Arial" w:cs="Arial"/>
        </w:rPr>
        <w:t xml:space="preserve"> selecionada</w:t>
      </w:r>
      <w:r>
        <w:rPr>
          <w:rFonts w:ascii="Arial" w:hAnsi="Arial" w:cs="Arial"/>
        </w:rPr>
        <w:t>s</w:t>
      </w:r>
      <w:r w:rsidRPr="00C11CC5">
        <w:rPr>
          <w:rFonts w:ascii="Arial" w:hAnsi="Arial" w:cs="Arial"/>
        </w:rPr>
        <w:t>;</w:t>
      </w:r>
    </w:p>
    <w:p w14:paraId="7A76265E" w14:textId="77777777" w:rsidR="001B50EB" w:rsidRPr="00C11CC5" w:rsidRDefault="001B50EB" w:rsidP="001B50EB">
      <w:pPr>
        <w:pStyle w:val="PargrafodaLista"/>
        <w:numPr>
          <w:ilvl w:val="0"/>
          <w:numId w:val="5"/>
        </w:numPr>
        <w:spacing w:after="200" w:line="276" w:lineRule="auto"/>
        <w:jc w:val="both"/>
        <w:rPr>
          <w:rFonts w:ascii="Arial" w:hAnsi="Arial" w:cs="Arial"/>
        </w:rPr>
      </w:pPr>
      <w:r w:rsidRPr="00C11CC5">
        <w:rPr>
          <w:rFonts w:ascii="Arial" w:hAnsi="Arial" w:cs="Arial"/>
        </w:rPr>
        <w:t xml:space="preserve">Outras fontes de dados poderão ser empregadas para a coleta de dados desde que pertinentes aos objetivos propostos </w:t>
      </w:r>
      <w:r>
        <w:rPr>
          <w:rFonts w:ascii="Arial" w:hAnsi="Arial" w:cs="Arial"/>
        </w:rPr>
        <w:t>do trabalho.</w:t>
      </w:r>
    </w:p>
    <w:p w14:paraId="21AADB36" w14:textId="5C1EAD69" w:rsidR="001B50EB" w:rsidRPr="00C11CC5" w:rsidRDefault="001B50EB" w:rsidP="001B50EB">
      <w:pPr>
        <w:pStyle w:val="PargrafodaLista"/>
        <w:numPr>
          <w:ilvl w:val="0"/>
          <w:numId w:val="2"/>
        </w:numPr>
        <w:spacing w:after="200" w:line="276" w:lineRule="auto"/>
        <w:jc w:val="both"/>
        <w:rPr>
          <w:rFonts w:ascii="Arial" w:hAnsi="Arial" w:cs="Arial"/>
        </w:rPr>
      </w:pPr>
      <w:r w:rsidRPr="00C11CC5">
        <w:rPr>
          <w:rFonts w:ascii="Arial" w:hAnsi="Arial" w:cs="Arial"/>
        </w:rPr>
        <w:t>É de responsabilidade do aluno</w:t>
      </w:r>
      <w:r>
        <w:rPr>
          <w:rFonts w:ascii="Arial" w:hAnsi="Arial" w:cs="Arial"/>
        </w:rPr>
        <w:t>/grupo</w:t>
      </w:r>
      <w:r w:rsidRPr="00C11CC5">
        <w:rPr>
          <w:rFonts w:ascii="Arial" w:hAnsi="Arial" w:cs="Arial"/>
        </w:rPr>
        <w:t xml:space="preserve"> tanto a coleta como a análise e interpretação dos dados contábeis e de mercado</w:t>
      </w:r>
      <w:r>
        <w:rPr>
          <w:rFonts w:ascii="Arial" w:hAnsi="Arial" w:cs="Arial"/>
        </w:rPr>
        <w:t>. Por exemplo, fica a critério do aluno/grupo a escolha da periodicidade (diária, semanal, mensal), bem como a definição do período de análise para o processo de coleta de dados.</w:t>
      </w:r>
    </w:p>
    <w:p w14:paraId="4EDC637A" w14:textId="0D9EF01D" w:rsidR="001B50EB" w:rsidRDefault="001B50EB" w:rsidP="001B50EB">
      <w:pPr>
        <w:pStyle w:val="Pargrafoda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ém da entrega do relatório no ambiente </w:t>
      </w:r>
      <w:proofErr w:type="spellStart"/>
      <w:r>
        <w:rPr>
          <w:rFonts w:ascii="Times New Roman" w:hAnsi="Times New Roman" w:cs="Times New Roman"/>
          <w:sz w:val="24"/>
          <w:szCs w:val="24"/>
        </w:rPr>
        <w:t>edisciplinas</w:t>
      </w:r>
      <w:proofErr w:type="spellEnd"/>
      <w:r>
        <w:rPr>
          <w:rFonts w:ascii="Times New Roman" w:hAnsi="Times New Roman" w:cs="Times New Roman"/>
          <w:sz w:val="24"/>
          <w:szCs w:val="24"/>
        </w:rPr>
        <w:t>, o aluno/grupo apresentarão os principais resultados enco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ntrados, principalmente, com relação às indicações de investimentos.</w:t>
      </w:r>
    </w:p>
    <w:p w14:paraId="256E5052" w14:textId="01936854" w:rsidR="001B50EB" w:rsidRDefault="004877D5" w:rsidP="001B50EB">
      <w:pPr>
        <w:pStyle w:val="Pargrafoda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 grupo pode ser formado por até cinco membros;</w:t>
      </w:r>
    </w:p>
    <w:p w14:paraId="76219664" w14:textId="41E2B7E6" w:rsidR="004877D5" w:rsidRDefault="004877D5" w:rsidP="001B50EB">
      <w:pPr>
        <w:pStyle w:val="Pargrafoda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É expressamente proibido qualquer tipo de plágio.</w:t>
      </w:r>
    </w:p>
    <w:p w14:paraId="5D3B2AB8" w14:textId="77777777" w:rsidR="004877D5" w:rsidRDefault="004877D5" w:rsidP="004877D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0CD5A14" w14:textId="1FE97AF7" w:rsidR="004877D5" w:rsidRPr="004877D5" w:rsidRDefault="004877D5" w:rsidP="004877D5">
      <w:pPr>
        <w:jc w:val="both"/>
        <w:rPr>
          <w:rFonts w:ascii="Times New Roman" w:hAnsi="Times New Roman" w:cs="Times New Roman"/>
          <w:sz w:val="24"/>
          <w:szCs w:val="24"/>
        </w:rPr>
      </w:pPr>
      <w:r w:rsidRPr="004877D5">
        <w:rPr>
          <w:rFonts w:ascii="Times New Roman" w:hAnsi="Times New Roman" w:cs="Times New Roman"/>
          <w:b/>
          <w:sz w:val="24"/>
          <w:szCs w:val="24"/>
        </w:rPr>
        <w:t>Data de Entrega e Apresentação:</w:t>
      </w:r>
      <w:r>
        <w:rPr>
          <w:rFonts w:ascii="Times New Roman" w:hAnsi="Times New Roman" w:cs="Times New Roman"/>
          <w:sz w:val="24"/>
          <w:szCs w:val="24"/>
        </w:rPr>
        <w:t xml:space="preserve"> O Relatório deve ser postado no ambiente </w:t>
      </w:r>
      <w:proofErr w:type="spellStart"/>
      <w:r>
        <w:rPr>
          <w:rFonts w:ascii="Times New Roman" w:hAnsi="Times New Roman" w:cs="Times New Roman"/>
          <w:sz w:val="24"/>
          <w:szCs w:val="24"/>
        </w:rPr>
        <w:t>edisciplin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té às 23:59h do dia 26/10 (quarta-feira). As apresentações dos Relatórios ocorrerão a partir do dia 27/10.</w:t>
      </w:r>
    </w:p>
    <w:p w14:paraId="47E9638B" w14:textId="5CA8536C" w:rsidR="00442E2D" w:rsidRPr="00442E2D" w:rsidRDefault="00442E2D" w:rsidP="00442E2D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442E2D" w:rsidRPr="00442E2D">
      <w:headerReference w:type="default" r:id="rId10"/>
      <w:footerReference w:type="default" r:id="rId11"/>
      <w:pgSz w:w="11906" w:h="16838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027C27" w14:textId="77777777" w:rsidR="00AA6C5C" w:rsidRDefault="00AA6C5C">
      <w:pPr>
        <w:spacing w:after="0" w:line="240" w:lineRule="auto"/>
      </w:pPr>
      <w:r>
        <w:separator/>
      </w:r>
    </w:p>
  </w:endnote>
  <w:endnote w:type="continuationSeparator" w:id="0">
    <w:p w14:paraId="40250B83" w14:textId="77777777" w:rsidR="00AA6C5C" w:rsidRDefault="00AA6C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eep Calm Med">
    <w:altName w:val="Calibri"/>
    <w:charset w:val="00"/>
    <w:family w:val="auto"/>
    <w:pitch w:val="variable"/>
    <w:sig w:usb0="A00000AF" w:usb1="5000204A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2F57E9" w14:textId="77777777" w:rsidR="000D71C2" w:rsidRPr="00CE6F66" w:rsidRDefault="00C87FEE" w:rsidP="00B82A06"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  <w:jc w:val="center"/>
      <w:rPr>
        <w:rFonts w:ascii="Arial" w:eastAsia="Keep Calm Med" w:hAnsi="Arial" w:cs="Arial"/>
        <w:color w:val="000000"/>
        <w:sz w:val="16"/>
        <w:szCs w:val="16"/>
      </w:rPr>
    </w:pPr>
    <w:r w:rsidRPr="00CE6F66">
      <w:rPr>
        <w:rFonts w:ascii="Arial" w:eastAsia="Keep Calm Med" w:hAnsi="Arial" w:cs="Arial"/>
        <w:color w:val="000000"/>
        <w:sz w:val="16"/>
        <w:szCs w:val="16"/>
      </w:rPr>
      <w:t xml:space="preserve">Av. Bandeirantes, 3900      </w:t>
    </w:r>
    <w:r w:rsidRPr="00CE6F66">
      <w:rPr>
        <w:rFonts w:ascii="Arial" w:eastAsia="Keep Calm Med" w:hAnsi="Arial" w:cs="Arial"/>
        <w:color w:val="3C4043"/>
        <w:sz w:val="16"/>
        <w:szCs w:val="16"/>
        <w:highlight w:val="white"/>
      </w:rPr>
      <w:t> •</w:t>
    </w:r>
    <w:r w:rsidRPr="00CE6F66">
      <w:rPr>
        <w:rFonts w:ascii="Arial" w:eastAsia="Keep Calm Med" w:hAnsi="Arial" w:cs="Arial"/>
        <w:color w:val="000000"/>
        <w:sz w:val="16"/>
        <w:szCs w:val="16"/>
      </w:rPr>
      <w:t xml:space="preserve">       Sala </w:t>
    </w:r>
    <w:proofErr w:type="spellStart"/>
    <w:r w:rsidR="00CE6F66" w:rsidRPr="00CE6F66">
      <w:rPr>
        <w:rFonts w:ascii="Arial" w:eastAsia="Keep Calm Med" w:hAnsi="Arial" w:cs="Arial"/>
        <w:color w:val="000000"/>
        <w:sz w:val="16"/>
        <w:szCs w:val="16"/>
      </w:rPr>
      <w:t>xx</w:t>
    </w:r>
    <w:proofErr w:type="spellEnd"/>
    <w:r w:rsidRPr="00CE6F66">
      <w:rPr>
        <w:rFonts w:ascii="Arial" w:eastAsia="Keep Calm Med" w:hAnsi="Arial" w:cs="Arial"/>
        <w:color w:val="000000"/>
        <w:sz w:val="16"/>
        <w:szCs w:val="16"/>
      </w:rPr>
      <w:t xml:space="preserve"> | Bloco </w:t>
    </w:r>
    <w:proofErr w:type="spellStart"/>
    <w:r w:rsidR="00CE6F66" w:rsidRPr="00CE6F66">
      <w:rPr>
        <w:rFonts w:ascii="Arial" w:eastAsia="Keep Calm Med" w:hAnsi="Arial" w:cs="Arial"/>
        <w:color w:val="000000"/>
        <w:sz w:val="16"/>
        <w:szCs w:val="16"/>
      </w:rPr>
      <w:t>xx</w:t>
    </w:r>
    <w:proofErr w:type="spellEnd"/>
    <w:r w:rsidRPr="00CE6F66">
      <w:rPr>
        <w:rFonts w:ascii="Arial" w:eastAsia="Keep Calm Med" w:hAnsi="Arial" w:cs="Arial"/>
        <w:color w:val="000000"/>
        <w:sz w:val="16"/>
        <w:szCs w:val="16"/>
      </w:rPr>
      <w:t xml:space="preserve">     </w:t>
    </w:r>
    <w:r w:rsidRPr="00CE6F66">
      <w:rPr>
        <w:rFonts w:ascii="Arial" w:eastAsia="Keep Calm Med" w:hAnsi="Arial" w:cs="Arial"/>
        <w:color w:val="3C4043"/>
        <w:sz w:val="16"/>
        <w:szCs w:val="16"/>
        <w:highlight w:val="white"/>
      </w:rPr>
      <w:t> •</w:t>
    </w:r>
    <w:r w:rsidRPr="00CE6F66">
      <w:rPr>
        <w:rFonts w:ascii="Arial" w:eastAsia="Keep Calm Med" w:hAnsi="Arial" w:cs="Arial"/>
        <w:color w:val="000000"/>
        <w:sz w:val="16"/>
        <w:szCs w:val="16"/>
      </w:rPr>
      <w:t xml:space="preserve">      CEP 14040-905     </w:t>
    </w:r>
    <w:r w:rsidRPr="00CE6F66">
      <w:rPr>
        <w:rFonts w:ascii="Arial" w:eastAsia="Keep Calm Med" w:hAnsi="Arial" w:cs="Arial"/>
        <w:color w:val="3C4043"/>
        <w:sz w:val="16"/>
        <w:szCs w:val="16"/>
        <w:highlight w:val="white"/>
      </w:rPr>
      <w:t> •</w:t>
    </w:r>
    <w:r w:rsidRPr="00CE6F66">
      <w:rPr>
        <w:rFonts w:ascii="Arial" w:eastAsia="Keep Calm Med" w:hAnsi="Arial" w:cs="Arial"/>
        <w:color w:val="000000"/>
        <w:sz w:val="16"/>
        <w:szCs w:val="16"/>
      </w:rPr>
      <w:t xml:space="preserve">       Ribeirão Preto, SP</w:t>
    </w:r>
  </w:p>
  <w:p w14:paraId="7F4C6660" w14:textId="77777777" w:rsidR="000D71C2" w:rsidRPr="00CE6F66" w:rsidRDefault="00B82A06" w:rsidP="00B82A06">
    <w:pPr>
      <w:tabs>
        <w:tab w:val="center" w:pos="4252"/>
        <w:tab w:val="right" w:pos="8504"/>
      </w:tabs>
      <w:spacing w:after="0" w:line="240" w:lineRule="auto"/>
      <w:rPr>
        <w:rFonts w:ascii="Arial" w:eastAsia="Keep Calm Med" w:hAnsi="Arial" w:cs="Arial"/>
        <w:color w:val="000000"/>
        <w:sz w:val="16"/>
        <w:szCs w:val="16"/>
      </w:rPr>
    </w:pPr>
    <w:r w:rsidRPr="00CE6F66"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71552" behindDoc="0" locked="0" layoutInCell="1" hidden="0" allowOverlap="1" wp14:anchorId="388CAC16" wp14:editId="07B291BA">
              <wp:simplePos x="0" y="0"/>
              <wp:positionH relativeFrom="column">
                <wp:posOffset>1314115</wp:posOffset>
              </wp:positionH>
              <wp:positionV relativeFrom="paragraph">
                <wp:posOffset>99695</wp:posOffset>
              </wp:positionV>
              <wp:extent cx="1276350" cy="238125"/>
              <wp:effectExtent l="0" t="0" r="0" b="9525"/>
              <wp:wrapNone/>
              <wp:docPr id="43" name="Retângulo 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7635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6B0D7E1" w14:textId="77777777" w:rsidR="000D71C2" w:rsidRDefault="00CE6F66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rFonts w:ascii="Keep Calm Med" w:eastAsia="Keep Calm Med" w:hAnsi="Keep Calm Med" w:cs="Keep Calm Med"/>
                              <w:color w:val="000000"/>
                              <w:sz w:val="14"/>
                            </w:rPr>
                            <w:t>xxxxxxx</w:t>
                          </w:r>
                          <w:r w:rsidR="00C87FEE">
                            <w:rPr>
                              <w:rFonts w:ascii="Keep Calm Med" w:eastAsia="Keep Calm Med" w:hAnsi="Keep Calm Med" w:cs="Keep Calm Med"/>
                              <w:color w:val="000000"/>
                              <w:sz w:val="14"/>
                            </w:rPr>
                            <w:t>@fearp.usp.br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88CAC16" id="Retângulo 43" o:spid="_x0000_s1026" style="position:absolute;margin-left:103.45pt;margin-top:7.85pt;width:100.5pt;height:18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" filled="f" stroked="f">
              <v:textbox inset="2.53958mm,1.2694mm,2.53958mm,1.2694mm">
                <w:txbxContent>
                  <w:p w14:paraId="46B0D7E1" w14:textId="77777777" w:rsidR="000D71C2" w:rsidRDefault="00CE6F66">
                    <w:pPr>
                      <w:spacing w:line="258" w:lineRule="auto"/>
                      <w:textDirection w:val="btLr"/>
                    </w:pPr>
                    <w:r>
                      <w:rPr>
                        <w:rFonts w:ascii="Keep Calm Med" w:eastAsia="Keep Calm Med" w:hAnsi="Keep Calm Med" w:cs="Keep Calm Med"/>
                        <w:color w:val="000000"/>
                        <w:sz w:val="14"/>
                      </w:rPr>
                      <w:t>xxxxxxx</w:t>
                    </w:r>
                    <w:r w:rsidR="00C87FEE">
                      <w:rPr>
                        <w:rFonts w:ascii="Keep Calm Med" w:eastAsia="Keep Calm Med" w:hAnsi="Keep Calm Med" w:cs="Keep Calm Med"/>
                        <w:color w:val="000000"/>
                        <w:sz w:val="14"/>
                      </w:rPr>
                      <w:t>@fearp.usp.br</w:t>
                    </w:r>
                  </w:p>
                </w:txbxContent>
              </v:textbox>
            </v:rect>
          </w:pict>
        </mc:Fallback>
      </mc:AlternateContent>
    </w:r>
    <w:r w:rsidRPr="00CE6F66">
      <w:rPr>
        <w:rFonts w:ascii="Arial" w:hAnsi="Arial" w:cs="Arial"/>
        <w:noProof/>
      </w:rPr>
      <w:drawing>
        <wp:anchor distT="0" distB="0" distL="114300" distR="114300" simplePos="0" relativeHeight="251666432" behindDoc="0" locked="0" layoutInCell="1" hidden="0" allowOverlap="1" wp14:anchorId="688D35DB" wp14:editId="0C57EF9F">
          <wp:simplePos x="0" y="0"/>
          <wp:positionH relativeFrom="column">
            <wp:posOffset>1124202</wp:posOffset>
          </wp:positionH>
          <wp:positionV relativeFrom="paragraph">
            <wp:posOffset>102235</wp:posOffset>
          </wp:positionV>
          <wp:extent cx="175895" cy="186055"/>
          <wp:effectExtent l="0" t="0" r="0" b="0"/>
          <wp:wrapSquare wrapText="bothSides" distT="0" distB="0" distL="114300" distR="114300"/>
          <wp:docPr id="2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5895" cy="1860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CE6F66">
      <w:rPr>
        <w:rFonts w:ascii="Arial" w:hAnsi="Arial" w:cs="Arial"/>
        <w:noProof/>
      </w:rPr>
      <mc:AlternateContent>
        <mc:Choice Requires="wps">
          <w:drawing>
            <wp:anchor distT="0" distB="0" distL="114300" distR="114300" simplePos="0" relativeHeight="251668480" behindDoc="0" locked="0" layoutInCell="1" hidden="0" allowOverlap="1" wp14:anchorId="2490712B" wp14:editId="54524042">
              <wp:simplePos x="0" y="0"/>
              <wp:positionH relativeFrom="column">
                <wp:posOffset>165807</wp:posOffset>
              </wp:positionH>
              <wp:positionV relativeFrom="paragraph">
                <wp:posOffset>120231</wp:posOffset>
              </wp:positionV>
              <wp:extent cx="948055" cy="184785"/>
              <wp:effectExtent l="0" t="0" r="0" b="5715"/>
              <wp:wrapNone/>
              <wp:docPr id="48" name="Retângulo 4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48055" cy="1847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DDAC761" w14:textId="77777777" w:rsidR="00B82A06" w:rsidRPr="00B82A06" w:rsidRDefault="00C87FEE">
                          <w:pPr>
                            <w:spacing w:line="258" w:lineRule="auto"/>
                            <w:textDirection w:val="btLr"/>
                            <w:rPr>
                              <w:rFonts w:ascii="Keep Calm Med" w:eastAsia="Keep Calm Med" w:hAnsi="Keep Calm Med" w:cs="Keep Calm Med"/>
                              <w:color w:val="000000"/>
                              <w:sz w:val="14"/>
                            </w:rPr>
                          </w:pPr>
                          <w:r>
                            <w:rPr>
                              <w:rFonts w:ascii="Keep Calm Med" w:eastAsia="Keep Calm Med" w:hAnsi="Keep Calm Med" w:cs="Keep Calm Med"/>
                              <w:color w:val="000000"/>
                              <w:sz w:val="14"/>
                            </w:rPr>
                            <w:t>16 3315-</w:t>
                          </w:r>
                          <w:r w:rsidR="00B82A06">
                            <w:rPr>
                              <w:rFonts w:ascii="Keep Calm Med" w:eastAsia="Keep Calm Med" w:hAnsi="Keep Calm Med" w:cs="Keep Calm Med"/>
                              <w:color w:val="000000"/>
                              <w:sz w:val="14"/>
                            </w:rPr>
                            <w:t>XXXX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490712B" id="Retângulo 48" o:spid="_x0000_s1027" style="position:absolute;margin-left:13.05pt;margin-top:9.45pt;width:74.65pt;height:14.5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" filled="f" stroked="f">
              <v:textbox inset="2.53958mm,1.2694mm,2.53958mm,1.2694mm">
                <w:txbxContent>
                  <w:p w14:paraId="5DDAC761" w14:textId="77777777" w:rsidR="00B82A06" w:rsidRPr="00B82A06" w:rsidRDefault="00C87FEE">
                    <w:pPr>
                      <w:spacing w:line="258" w:lineRule="auto"/>
                      <w:textDirection w:val="btLr"/>
                      <w:rPr>
                        <w:rFonts w:ascii="Keep Calm Med" w:eastAsia="Keep Calm Med" w:hAnsi="Keep Calm Med" w:cs="Keep Calm Med"/>
                        <w:color w:val="000000"/>
                        <w:sz w:val="14"/>
                      </w:rPr>
                    </w:pPr>
                    <w:r>
                      <w:rPr>
                        <w:rFonts w:ascii="Keep Calm Med" w:eastAsia="Keep Calm Med" w:hAnsi="Keep Calm Med" w:cs="Keep Calm Med"/>
                        <w:color w:val="000000"/>
                        <w:sz w:val="14"/>
                      </w:rPr>
                      <w:t>16 3315-</w:t>
                    </w:r>
                    <w:r w:rsidR="00B82A06">
                      <w:rPr>
                        <w:rFonts w:ascii="Keep Calm Med" w:eastAsia="Keep Calm Med" w:hAnsi="Keep Calm Med" w:cs="Keep Calm Med"/>
                        <w:color w:val="000000"/>
                        <w:sz w:val="14"/>
                      </w:rPr>
                      <w:t>XXXX</w:t>
                    </w:r>
                  </w:p>
                </w:txbxContent>
              </v:textbox>
            </v:rect>
          </w:pict>
        </mc:Fallback>
      </mc:AlternateContent>
    </w:r>
    <w:r>
      <w:rPr>
        <w:rFonts w:ascii="Arial" w:hAnsi="Arial" w:cs="Arial"/>
        <w:noProof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7278024F" wp14:editId="00FD84D8">
              <wp:simplePos x="0" y="0"/>
              <wp:positionH relativeFrom="column">
                <wp:posOffset>2864569</wp:posOffset>
              </wp:positionH>
              <wp:positionV relativeFrom="paragraph">
                <wp:posOffset>108585</wp:posOffset>
              </wp:positionV>
              <wp:extent cx="1228090" cy="230505"/>
              <wp:effectExtent l="0" t="0" r="0" b="0"/>
              <wp:wrapNone/>
              <wp:docPr id="8" name="Agrupar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28090" cy="230505"/>
                        <a:chOff x="0" y="0"/>
                        <a:chExt cx="1228090" cy="230505"/>
                      </a:xfrm>
                    </wpg:grpSpPr>
                    <pic:pic xmlns:pic="http://schemas.openxmlformats.org/drawingml/2006/picture">
                      <pic:nvPicPr>
                        <pic:cNvPr id="26" name="image6.png"/>
                        <pic:cNvPicPr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15240"/>
                          <a:ext cx="181610" cy="170815"/>
                        </a:xfrm>
                        <a:prstGeom prst="rect">
                          <a:avLst/>
                        </a:prstGeom>
                        <a:ln/>
                      </pic:spPr>
                    </pic:pic>
                    <wps:wsp>
                      <wps:cNvPr id="42" name="Retângulo 42"/>
                      <wps:cNvSpPr/>
                      <wps:spPr>
                        <a:xfrm>
                          <a:off x="135255" y="0"/>
                          <a:ext cx="1092835" cy="230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52F1260" w14:textId="77777777" w:rsidR="000D71C2" w:rsidRDefault="00C87FEE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Keep Calm Med" w:eastAsia="Keep Calm Med" w:hAnsi="Keep Calm Med" w:cs="Keep Calm Med"/>
                                <w:color w:val="000000"/>
                                <w:sz w:val="14"/>
                              </w:rPr>
                              <w:t>www.fearp.usp.br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7278024F" id="Agrupar 8" o:spid="_x0000_s1028" style="position:absolute;margin-left:225.55pt;margin-top:8.55pt;width:96.7pt;height:18.15pt;z-index:251670528;mso-width-relative:margin" coordsize="12280,23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6.png" o:spid="_x0000_s1029" type="#_x0000_t75" style="position:absolute;top:152;width:1816;height:170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cAi9bCAAAA2wAAAA8AAABkcnMvZG93bnJldi54bWxEj9GKwjAURN8F/yFcwRfRVGGlVKOIKAg+&#10;LLp+wN3m2haTm9pErX9vBMHHYWbOMPNla424U+MrxwrGowQEce50xYWC0992mILwAVmjcUwKnuRh&#10;ueh25php9+AD3Y+hEBHCPkMFZQh1JqXPS7LoR64mjt7ZNRZDlE0hdYOPCLdGTpJkKi1WHBdKrGld&#10;Un453qwCbwb5/2lz2z3TKvjr73pr9j9jpfq9djUDEagN3/CnvdMKJlN4f4k/QC5e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XAIvWwgAAANsAAAAPAAAAAAAAAAAAAAAAAJ8C&#10;AABkcnMvZG93bnJldi54bWxQSwUGAAAAAAQABAD3AAAAjgMAAAAA&#10;">
                <v:imagedata r:id="rId3" o:title=""/>
              </v:shape>
              <v:rect id="Retângulo 42" o:spid="_x0000_s1030" style="position:absolute;left:1352;width:10928;height:23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QSQL78A&#10;AADbAAAADwAAAGRycy9kb3ducmV2LnhtbESPQYvCMBSE74L/ITzBm6aKK1KNIuLCerR68Phonm0x&#10;eSlJ1PrvjSDscZiZb5jVprNGPMiHxrGCyTgDQVw63XCl4Hz6HS1AhIis0TgmBS8KsFn3eyvMtXvy&#10;kR5FrESCcMhRQR1jm0sZyposhrFriZN3dd5iTNJXUnt8Jrg1cpplc2mx4bRQY0u7mspbcbcKWjL6&#10;bmZFdinl3vNkfjjJ149Sw0G3XYKI1MX/8Lf9pxXMpvD5kn6AXL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ZBJAvvwAAANsAAAAPAAAAAAAAAAAAAAAAAJgCAABkcnMvZG93bnJl&#10;di54bWxQSwUGAAAAAAQABAD1AAAAhAMAAAAA&#10;" filled="f" stroked="f">
                <v:textbox inset="2.53958mm,1.2694mm,2.53958mm,1.2694mm">
                  <w:txbxContent>
                    <w:p w14:paraId="352F1260" w14:textId="77777777" w:rsidR="000D71C2" w:rsidRDefault="00C87FEE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Keep Calm Med" w:eastAsia="Keep Calm Med" w:hAnsi="Keep Calm Med" w:cs="Keep Calm Med"/>
                          <w:color w:val="000000"/>
                          <w:sz w:val="14"/>
                        </w:rPr>
                        <w:t>www.fearp.usp.br</w:t>
                      </w:r>
                    </w:p>
                  </w:txbxContent>
                </v:textbox>
              </v:rect>
            </v:group>
          </w:pict>
        </mc:Fallback>
      </mc:AlternateContent>
    </w:r>
    <w:r>
      <w:rPr>
        <w:rFonts w:ascii="Arial" w:hAnsi="Arial" w:cs="Arial"/>
        <w:noProof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18DDF490" wp14:editId="15FC0498">
              <wp:simplePos x="0" y="0"/>
              <wp:positionH relativeFrom="column">
                <wp:posOffset>4161670</wp:posOffset>
              </wp:positionH>
              <wp:positionV relativeFrom="paragraph">
                <wp:posOffset>93345</wp:posOffset>
              </wp:positionV>
              <wp:extent cx="1575273" cy="243151"/>
              <wp:effectExtent l="0" t="0" r="0" b="5080"/>
              <wp:wrapNone/>
              <wp:docPr id="4" name="Agrupar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75273" cy="243151"/>
                        <a:chOff x="0" y="0"/>
                        <a:chExt cx="1575273" cy="243151"/>
                      </a:xfrm>
                    </wpg:grpSpPr>
                    <pic:pic xmlns:pic="http://schemas.openxmlformats.org/drawingml/2006/picture">
                      <pic:nvPicPr>
                        <pic:cNvPr id="23" name="image4.png"/>
                        <pic:cNvPicPr/>
                      </pic:nvPicPr>
                      <pic:blipFill>
                        <a:blip r:embed="rId4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22860"/>
                          <a:ext cx="175895" cy="158115"/>
                        </a:xfrm>
                        <a:prstGeom prst="rect">
                          <a:avLst/>
                        </a:prstGeom>
                        <a:ln/>
                      </pic:spPr>
                    </pic:pic>
                    <wps:wsp>
                      <wps:cNvPr id="49" name="Retângulo 49"/>
                      <wps:cNvSpPr/>
                      <wps:spPr>
                        <a:xfrm>
                          <a:off x="714375" y="0"/>
                          <a:ext cx="860898" cy="2431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EAD123A" w14:textId="77777777" w:rsidR="000D71C2" w:rsidRDefault="00C87FEE">
                            <w:pPr>
                              <w:spacing w:line="258" w:lineRule="auto"/>
                              <w:textDirection w:val="btLr"/>
                            </w:pPr>
                            <w:proofErr w:type="spellStart"/>
                            <w:r>
                              <w:rPr>
                                <w:rFonts w:ascii="Keep Calm Med" w:eastAsia="Keep Calm Med" w:hAnsi="Keep Calm Med" w:cs="Keep Calm Med"/>
                                <w:color w:val="000000"/>
                                <w:sz w:val="16"/>
                              </w:rPr>
                              <w:t>fearpusp</w:t>
                            </w:r>
                            <w:proofErr w:type="spellEnd"/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4" name="image2.png"/>
                        <pic:cNvPicPr/>
                      </pic:nvPicPr>
                      <pic:blipFill>
                        <a:blip r:embed="rId5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403860" y="19050"/>
                          <a:ext cx="167640" cy="161290"/>
                        </a:xfrm>
                        <a:prstGeom prst="rect">
                          <a:avLst/>
                        </a:prstGeom>
                        <a:ln/>
                      </pic:spPr>
                    </pic:pic>
                    <pic:pic xmlns:pic="http://schemas.openxmlformats.org/drawingml/2006/picture">
                      <pic:nvPicPr>
                        <pic:cNvPr id="25" name="image9.png"/>
                        <pic:cNvPicPr/>
                      </pic:nvPicPr>
                      <pic:blipFill>
                        <a:blip r:embed="rId6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01930" y="20955"/>
                          <a:ext cx="161925" cy="150495"/>
                        </a:xfrm>
                        <a:prstGeom prst="rect">
                          <a:avLst/>
                        </a:prstGeom>
                        <a:ln/>
                      </pic:spPr>
                    </pic:pic>
                    <pic:pic xmlns:pic="http://schemas.openxmlformats.org/drawingml/2006/picture">
                      <pic:nvPicPr>
                        <pic:cNvPr id="29" name="image7.png"/>
                        <pic:cNvPicPr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609600" y="20955"/>
                          <a:ext cx="170815" cy="14859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8DDF490" id="Agrupar 4" o:spid="_x0000_s1031" style="position:absolute;margin-left:327.7pt;margin-top:7.35pt;width:124.05pt;height:19.15pt;z-index:251673600" coordsize="15752,24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">
              <v:shape id="image4.png" o:spid="_x0000_s1032" type="#_x0000_t75" style="position:absolute;top:228;width:1758;height:15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LjopnEAAAA2wAAAA8AAABkcnMvZG93bnJldi54bWxEj9FqwkAURN8L/YflFvrWbFSQGrOKBCJS&#10;itDYD7jNXpNo9m7IbjT+fVcQfBxm5gyTrkfTigv1rrGsYBLFIIhLqxuuFPwe8o9PEM4ja2wtk4Ib&#10;OVivXl9STLS98g9dCl+JAGGXoILa+y6R0pU1GXSR7YiDd7S9QR9kX0nd4zXATSuncTyXBhsOCzV2&#10;lNVUnovBKNhmfye7+B6r034/G74GLjZtflPq/W3cLEF4Gv0z/GjvtILpDO5fwg+Qq3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LjopnEAAAA2wAAAA8AAAAAAAAAAAAAAAAA&#10;nwIAAGRycy9kb3ducmV2LnhtbFBLBQYAAAAABAAEAPcAAACQAwAAAAA=&#10;">
                <v:imagedata r:id="rId8" o:title=""/>
              </v:shape>
              <v:rect id="Retângulo 49" o:spid="_x0000_s1033" style="position:absolute;left:7143;width:8609;height:24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6ACXsAA&#10;AADbAAAADwAAAGRycy9kb3ducmV2LnhtbESPQYvCMBSE7wv+h/AEb2uqqGg1iojC7tHqweOjebbF&#10;5KUkUeu/3ywIHoeZ+YZZbTprxIN8aBwrGA0zEMSl0w1XCs6nw/ccRIjIGo1jUvCiAJt172uFuXZP&#10;PtKjiJVIEA45KqhjbHMpQ1mTxTB0LXHyrs5bjEn6SmqPzwS3Ro6zbCYtNpwWamxpV1N5K+5WQUtG&#10;382kyC6l3HsezX5P8jVVatDvtksQkbr4Cb/bP1rBZAH/X9IPkOs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16ACXsAAAADbAAAADwAAAAAAAAAAAAAAAACYAgAAZHJzL2Rvd25y&#10;ZXYueG1sUEsFBgAAAAAEAAQA9QAAAIUDAAAAAA==&#10;" filled="f" stroked="f">
                <v:textbox inset="2.53958mm,1.2694mm,2.53958mm,1.2694mm">
                  <w:txbxContent>
                    <w:p w14:paraId="6EAD123A" w14:textId="77777777" w:rsidR="000D71C2" w:rsidRDefault="00C87FEE">
                      <w:pPr>
                        <w:spacing w:line="258" w:lineRule="auto"/>
                        <w:textDirection w:val="btLr"/>
                      </w:pPr>
                      <w:proofErr w:type="spellStart"/>
                      <w:r>
                        <w:rPr>
                          <w:rFonts w:ascii="Keep Calm Med" w:eastAsia="Keep Calm Med" w:hAnsi="Keep Calm Med" w:cs="Keep Calm Med"/>
                          <w:color w:val="000000"/>
                          <w:sz w:val="16"/>
                        </w:rPr>
                        <w:t>fearpusp</w:t>
                      </w:r>
                      <w:proofErr w:type="spellEnd"/>
                    </w:p>
                  </w:txbxContent>
                </v:textbox>
              </v:rect>
              <v:shape id="image2.png" o:spid="_x0000_s1034" type="#_x0000_t75" style="position:absolute;left:4038;top:190;width:1677;height:161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ZSydrDAAAA2wAAAA8AAABkcnMvZG93bnJldi54bWxEj0FrAjEUhO+C/yE8wZtmFWntahQRRD1Y&#10;UVt6fWyeu4vJy7qJuv33plDwOMx8M8x03lgj7lT70rGCQT8BQZw5XXKu4Ou06o1B+ICs0TgmBb/k&#10;YT5rt6aYavfgA92PIRexhH2KCooQqlRKnxVk0fddRRy9s6sthijrXOoaH7HcGjlMkjdpseS4UGBF&#10;y4Kyy/FmFQz1bqs/zPV98zn6XlXn/Xj9Y7xS3U6zmIAI1IRX+J/e6MiN4O9L/AFy9g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llLJ2sMAAADbAAAADwAAAAAAAAAAAAAAAACf&#10;AgAAZHJzL2Rvd25yZXYueG1sUEsFBgAAAAAEAAQA9wAAAI8DAAAAAA==&#10;">
                <v:imagedata r:id="rId9" o:title=""/>
              </v:shape>
              <v:shape id="image9.png" o:spid="_x0000_s1035" type="#_x0000_t75" style="position:absolute;left:2019;top:209;width:1619;height:150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DpspbBAAAA2wAAAA8AAABkcnMvZG93bnJldi54bWxEj0GLwjAUhO/C/ofwBC+iqcKqdI2yCrp7&#10;tQpeH83bNti8lCZq6683C4LHYeabYZbr1lbiRo03jhVMxgkI4txpw4WC03E3WoDwAVlj5ZgUdORh&#10;vfroLTHV7s4HumWhELGEfYoKyhDqVEqfl2TRj11NHL0/11gMUTaF1A3eY7mt5DRJZtKi4bhQYk3b&#10;kvJLdrUKpnNTPOxPlzEf913IJsPzxpBSg377/QUiUBve4Rf9qyP3Cf9f4g+Qqy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HDpspbBAAAA2wAAAA8AAAAAAAAAAAAAAAAAnwIA&#10;AGRycy9kb3ducmV2LnhtbFBLBQYAAAAABAAEAPcAAACNAwAAAAA=&#10;">
                <v:imagedata r:id="rId10" o:title=""/>
              </v:shape>
              <v:shape id="image7.png" o:spid="_x0000_s1036" type="#_x0000_t75" style="position:absolute;left:6096;top:209;width:1708;height:148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MomczEAAAA2wAAAA8AAABkcnMvZG93bnJldi54bWxEj81uwjAQhO9IvIO1SNzAIf2BphhUIVHB&#10;raQt51W8jVPidRSbEN4eI1XqcTQz32iW697WoqPWV44VzKYJCOLC6YpLBV+f28kChA/IGmvHpOBK&#10;Htar4WCJmXYXPlCXh1JECPsMFZgQmkxKXxiy6KeuIY7ej2sthijbUuoWLxFua5kmybO0WHFcMNjQ&#10;xlBxys9WwW/60JnH8pw0H++b78Mu3x/n8yelxqP+7RVEoD78h//aO60gfYH7l/gD5Oo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MomczEAAAA2wAAAA8AAAAAAAAAAAAAAAAA&#10;nwIAAGRycy9kb3ducmV2LnhtbFBLBQYAAAAABAAEAPcAAACQAwAAAAA=&#10;">
                <v:imagedata r:id="rId11" o:title=""/>
              </v:shape>
            </v:group>
          </w:pict>
        </mc:Fallback>
      </mc:AlternateContent>
    </w:r>
  </w:p>
  <w:p w14:paraId="31005DD2" w14:textId="77777777" w:rsidR="000D71C2" w:rsidRPr="00CE6F66" w:rsidRDefault="00B82A06" w:rsidP="00B82A06">
    <w:pPr>
      <w:tabs>
        <w:tab w:val="center" w:pos="4252"/>
        <w:tab w:val="right" w:pos="8504"/>
      </w:tabs>
      <w:spacing w:after="0" w:line="240" w:lineRule="auto"/>
      <w:rPr>
        <w:rFonts w:ascii="Arial" w:eastAsia="Keep Calm Med" w:hAnsi="Arial" w:cs="Arial"/>
        <w:color w:val="000000"/>
        <w:sz w:val="16"/>
        <w:szCs w:val="16"/>
      </w:rPr>
    </w:pPr>
    <w:r w:rsidRPr="00CE6F66">
      <w:rPr>
        <w:rFonts w:ascii="Arial" w:hAnsi="Arial" w:cs="Arial"/>
        <w:noProof/>
      </w:rPr>
      <w:drawing>
        <wp:anchor distT="0" distB="0" distL="114300" distR="114300" simplePos="0" relativeHeight="251667456" behindDoc="0" locked="0" layoutInCell="1" hidden="0" allowOverlap="1" wp14:anchorId="0048F6C1" wp14:editId="0A2EF670">
          <wp:simplePos x="0" y="0"/>
          <wp:positionH relativeFrom="margin">
            <wp:align>left</wp:align>
          </wp:positionH>
          <wp:positionV relativeFrom="paragraph">
            <wp:posOffset>6350</wp:posOffset>
          </wp:positionV>
          <wp:extent cx="167640" cy="173355"/>
          <wp:effectExtent l="0" t="0" r="3810" b="0"/>
          <wp:wrapSquare wrapText="bothSides" distT="0" distB="0" distL="114300" distR="114300"/>
          <wp:docPr id="28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7640" cy="1733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681DEE" w14:textId="77777777" w:rsidR="00AA6C5C" w:rsidRDefault="00AA6C5C">
      <w:pPr>
        <w:spacing w:after="0" w:line="240" w:lineRule="auto"/>
      </w:pPr>
      <w:r>
        <w:separator/>
      </w:r>
    </w:p>
  </w:footnote>
  <w:footnote w:type="continuationSeparator" w:id="0">
    <w:p w14:paraId="783ADDCF" w14:textId="77777777" w:rsidR="00AA6C5C" w:rsidRDefault="00AA6C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0DC055" w14:textId="612DE734" w:rsidR="00551067" w:rsidRPr="006E2A0A" w:rsidRDefault="00160606" w:rsidP="006E2A0A">
    <w:pPr>
      <w:pBdr>
        <w:top w:val="nil"/>
        <w:left w:val="nil"/>
        <w:bottom w:val="single" w:sz="4" w:space="1" w:color="auto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rFonts w:ascii="Arial" w:eastAsia="Keep Calm Med" w:hAnsi="Arial" w:cs="Arial"/>
        <w:color w:val="767171" w:themeColor="background2" w:themeShade="80"/>
        <w:sz w:val="16"/>
        <w:szCs w:val="16"/>
      </w:rPr>
    </w:pPr>
    <w:r>
      <w:rPr>
        <w:noProof/>
        <w:color w:val="000000"/>
      </w:rPr>
      <w:drawing>
        <wp:anchor distT="0" distB="0" distL="114300" distR="114300" simplePos="0" relativeHeight="251674624" behindDoc="0" locked="0" layoutInCell="1" allowOverlap="1" wp14:anchorId="53F360CF" wp14:editId="3AD5D657">
          <wp:simplePos x="0" y="0"/>
          <wp:positionH relativeFrom="column">
            <wp:posOffset>-651510</wp:posOffset>
          </wp:positionH>
          <wp:positionV relativeFrom="paragraph">
            <wp:posOffset>36195</wp:posOffset>
          </wp:positionV>
          <wp:extent cx="6793865" cy="533400"/>
          <wp:effectExtent l="0" t="0" r="6985" b="0"/>
          <wp:wrapThrough wrapText="bothSides">
            <wp:wrapPolygon edited="0">
              <wp:start x="0" y="0"/>
              <wp:lineTo x="0" y="20829"/>
              <wp:lineTo x="21562" y="20829"/>
              <wp:lineTo x="21562" y="0"/>
              <wp:lineTo x="0" y="0"/>
            </wp:wrapPolygon>
          </wp:wrapThrough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ACULDADE DE ECONOMIA, ADMINISTRAÇÃO E CONTABILIDADE DE RIBEIRÃO PRETO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628" b="26470"/>
                  <a:stretch/>
                </pic:blipFill>
                <pic:spPr bwMode="auto">
                  <a:xfrm>
                    <a:off x="0" y="0"/>
                    <a:ext cx="6793865" cy="533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51067">
      <w:rPr>
        <w:rFonts w:ascii="Keep Calm Med" w:eastAsia="Keep Calm Med" w:hAnsi="Keep Calm Med" w:cs="Keep Calm Med"/>
        <w:color w:val="767171" w:themeColor="background2" w:themeShade="80"/>
        <w:sz w:val="16"/>
        <w:szCs w:val="16"/>
      </w:rPr>
      <w:tab/>
    </w:r>
    <w:r w:rsidR="00551067" w:rsidRPr="00CE6F66">
      <w:rPr>
        <w:rFonts w:ascii="Arial" w:eastAsia="Keep Calm Med" w:hAnsi="Arial" w:cs="Arial"/>
        <w:color w:val="767171" w:themeColor="background2" w:themeShade="80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5742AB3"/>
    <w:multiLevelType w:val="hybridMultilevel"/>
    <w:tmpl w:val="BA22377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A23441"/>
    <w:multiLevelType w:val="hybridMultilevel"/>
    <w:tmpl w:val="7F86BF0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33F429B"/>
    <w:multiLevelType w:val="hybridMultilevel"/>
    <w:tmpl w:val="0388F530"/>
    <w:lvl w:ilvl="0" w:tplc="F8FEAAC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77E37EEB"/>
    <w:multiLevelType w:val="hybridMultilevel"/>
    <w:tmpl w:val="71A67690"/>
    <w:lvl w:ilvl="0" w:tplc="04D4B20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BAC3A27"/>
    <w:multiLevelType w:val="hybridMultilevel"/>
    <w:tmpl w:val="351824D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NDc0NzcxNzQzNjNX0lEKTi0uzszPAykwrAUAh+atHiwAAAA="/>
  </w:docVars>
  <w:rsids>
    <w:rsidRoot w:val="000D71C2"/>
    <w:rsid w:val="000C4C62"/>
    <w:rsid w:val="000D71C2"/>
    <w:rsid w:val="00154E5F"/>
    <w:rsid w:val="00155629"/>
    <w:rsid w:val="00160606"/>
    <w:rsid w:val="0017709E"/>
    <w:rsid w:val="001B50EB"/>
    <w:rsid w:val="00225319"/>
    <w:rsid w:val="00393E23"/>
    <w:rsid w:val="003E0158"/>
    <w:rsid w:val="003E22DA"/>
    <w:rsid w:val="00442932"/>
    <w:rsid w:val="00442E2D"/>
    <w:rsid w:val="004877D5"/>
    <w:rsid w:val="00551067"/>
    <w:rsid w:val="0057512E"/>
    <w:rsid w:val="006126AB"/>
    <w:rsid w:val="00670B19"/>
    <w:rsid w:val="006B3AF0"/>
    <w:rsid w:val="006E2A0A"/>
    <w:rsid w:val="006E49CB"/>
    <w:rsid w:val="00792AD3"/>
    <w:rsid w:val="00875233"/>
    <w:rsid w:val="00AA6C5C"/>
    <w:rsid w:val="00AD44D0"/>
    <w:rsid w:val="00AE3BAB"/>
    <w:rsid w:val="00AE60CB"/>
    <w:rsid w:val="00B82A06"/>
    <w:rsid w:val="00BE59E3"/>
    <w:rsid w:val="00C87FEE"/>
    <w:rsid w:val="00CE6F66"/>
    <w:rsid w:val="00EA41AE"/>
    <w:rsid w:val="00F56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8AE712"/>
  <w15:docId w15:val="{68DB810B-2151-41E9-8AC8-10CA9F6E6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D65E5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65E5E"/>
  </w:style>
  <w:style w:type="paragraph" w:styleId="Rodap">
    <w:name w:val="footer"/>
    <w:basedOn w:val="Normal"/>
    <w:link w:val="RodapChar"/>
    <w:uiPriority w:val="99"/>
    <w:unhideWhenUsed/>
    <w:rsid w:val="00D65E5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65E5E"/>
  </w:style>
  <w:style w:type="paragraph" w:styleId="Textodebalo">
    <w:name w:val="Balloon Text"/>
    <w:basedOn w:val="Normal"/>
    <w:link w:val="TextodebaloChar"/>
    <w:uiPriority w:val="99"/>
    <w:semiHidden/>
    <w:unhideWhenUsed/>
    <w:rsid w:val="00565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652B0"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PargrafodaLista">
    <w:name w:val="List Paragraph"/>
    <w:basedOn w:val="Normal"/>
    <w:uiPriority w:val="34"/>
    <w:qFormat/>
    <w:rsid w:val="00875233"/>
    <w:pPr>
      <w:ind w:left="720"/>
      <w:contextualSpacing/>
    </w:pPr>
  </w:style>
  <w:style w:type="character" w:styleId="Hyperlink">
    <w:name w:val="Hyperlink"/>
    <w:basedOn w:val="Fontepargpadro"/>
    <w:rsid w:val="001B50E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vm.gov.b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b3.com.br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12" Type="http://schemas.openxmlformats.org/officeDocument/2006/relationships/image" Target="media/image13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11" Type="http://schemas.openxmlformats.org/officeDocument/2006/relationships/image" Target="media/image12.png"/><Relationship Id="rId5" Type="http://schemas.openxmlformats.org/officeDocument/2006/relationships/image" Target="media/image6.png"/><Relationship Id="rId10" Type="http://schemas.openxmlformats.org/officeDocument/2006/relationships/image" Target="media/image11.png"/><Relationship Id="rId4" Type="http://schemas.openxmlformats.org/officeDocument/2006/relationships/image" Target="media/image5.png"/><Relationship Id="rId9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574jH2B+udVxRcOBSfKhS+jCyA==">AMUW2mX8Zu2VfK7POT1No4UB2bJG6qO3qBwK0qHvACZSm66YHHo3hRusSfFgYIbmI6sqJhFGXLMneUYYXjFAl9cyGXQ8KVWOokOa8NK1Hy4Fc5WjqkXt11nsVO7nR3R8HbasUEjw7/fvQB4Dn1b0su2LpakL7lwog1XuuwUCs9fIO2RhepSWhrtWRMBXmhGPR5vdd7kauJ59Z7qg2TuYtgrmUjKW4yaRxCSBUGRiSPL5Ae2+NNNzpTCooi5WfBYMC/XBKw30Vh2gWjpQNhGCAue1HC4DV+2TJeNAe3/3nuQWYKlzsdD0JnbIE8N1BkkPkbcIfRRRWRH6d7iFp1cAVSguKH42TGc3cL1nJoxkmq6BEJ75TGTbh82gBNPcGAy7glLFTYSfnzZWTRCQUxirTI2nzeMt9WnDroNc6L6iM2EWmZS2ga0tbMWHEGRl2JBwfqM/qdEo/JP4l0GZayDJcESvxIMmdEkTL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9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na de Lima e Silva</dc:creator>
  <cp:lastModifiedBy>User</cp:lastModifiedBy>
  <cp:revision>2</cp:revision>
  <dcterms:created xsi:type="dcterms:W3CDTF">2022-10-06T13:43:00Z</dcterms:created>
  <dcterms:modified xsi:type="dcterms:W3CDTF">2022-10-06T13:43:00Z</dcterms:modified>
</cp:coreProperties>
</file>